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4C0D84" w14:textId="77777777" w:rsidR="00D50964" w:rsidRDefault="00D50964" w:rsidP="00D50964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t>Question 3.0: User Story</w:t>
      </w:r>
    </w:p>
    <w:p w14:paraId="0EAF783E" w14:textId="77777777" w:rsidR="00D50964" w:rsidRPr="00DF5A74" w:rsidRDefault="00D50964" w:rsidP="00D50964">
      <w:pPr>
        <w:pStyle w:val="Heading2"/>
      </w:pPr>
      <w:r>
        <w:t>3.1: Definition</w:t>
      </w:r>
    </w:p>
    <w:p w14:paraId="7CA49C97" w14:textId="77777777" w:rsidR="00D50964" w:rsidRDefault="00D50964" w:rsidP="00D50964">
      <w:pPr>
        <w:jc w:val="both"/>
        <w:rPr>
          <w:shd w:val="clear" w:color="auto" w:fill="FFFFFF"/>
        </w:rPr>
      </w:pPr>
      <w:r>
        <w:rPr>
          <w:shd w:val="clear" w:color="auto" w:fill="FFFFFF"/>
        </w:rPr>
        <w:t>User story in general are a bunch templates or schemes (either physical or intangible means like software) of describing a certain task within a project typically from the user’s perspective. Given a broad scenario, of a well-organized team utilizing ‘user story’ to get a project done, they would create multiple sequences of short term goals to be achieved within a well-defined period and as well as the description of each minute task leading to the completion of the project. Analyzing this scenario, this way of approaching a project helps the stakeholders of the project (client, developers, etc) to able to visualize their mini-goals that needs to be set within a given time frame, track the progress of the development and to be able to produce a certain useable product as each goal is being achieved.</w:t>
      </w:r>
    </w:p>
    <w:p w14:paraId="5218444A" w14:textId="531205F9" w:rsidR="00D50964" w:rsidRDefault="00D50964" w:rsidP="00D50964">
      <w:pPr>
        <w:jc w:val="both"/>
      </w:pPr>
      <w:r>
        <w:rPr>
          <w:shd w:val="clear" w:color="auto" w:fill="FFFFFF"/>
        </w:rPr>
        <w:t>Keep in mind these fits couple of the principles of the agile manifesto, that is “</w:t>
      </w:r>
      <w:r>
        <w:t>w</w:t>
      </w:r>
      <w:r w:rsidRPr="001E3203">
        <w:t>orking software is the primary measure of progress”</w:t>
      </w:r>
      <w:r>
        <w:t xml:space="preserve">, </w:t>
      </w:r>
      <w:r w:rsidRPr="001E3203">
        <w:t>“Simplicity--the art of maximizing the amount</w:t>
      </w:r>
      <w:r>
        <w:t xml:space="preserve"> </w:t>
      </w:r>
      <w:r w:rsidRPr="001E3203">
        <w:t>of work not done--is essential”</w:t>
      </w:r>
      <w:r>
        <w:t xml:space="preserve"> and “</w:t>
      </w:r>
      <w:r w:rsidRPr="001E3203">
        <w:t>Our highest priority is to satisfy the customer</w:t>
      </w:r>
      <w:r>
        <w:t xml:space="preserve"> </w:t>
      </w:r>
      <w:r w:rsidRPr="001E3203">
        <w:t>throug</w:t>
      </w:r>
      <w:r>
        <w:t xml:space="preserve">h </w:t>
      </w:r>
      <w:r w:rsidRPr="001E3203">
        <w:t>early</w:t>
      </w:r>
      <w:r>
        <w:t xml:space="preserve"> </w:t>
      </w:r>
      <w:r w:rsidRPr="001E3203">
        <w:t>and</w:t>
      </w:r>
      <w:r>
        <w:t xml:space="preserve"> </w:t>
      </w:r>
      <w:r w:rsidRPr="001E3203">
        <w:t>continuous</w:t>
      </w:r>
      <w:r>
        <w:t xml:space="preserve"> </w:t>
      </w:r>
      <w:r w:rsidRPr="001E3203">
        <w:t>delivery</w:t>
      </w:r>
      <w:r>
        <w:t xml:space="preserve"> </w:t>
      </w:r>
      <w:r w:rsidRPr="001E3203">
        <w:t>of valuable software”</w:t>
      </w:r>
      <w:r>
        <w:t xml:space="preserve"> from (</w:t>
      </w:r>
      <w:r w:rsidRPr="00640480">
        <w:t>Beck, K., et al.</w:t>
      </w:r>
      <w:r>
        <w:t xml:space="preserve">, </w:t>
      </w:r>
      <w:r w:rsidRPr="00640480">
        <w:t xml:space="preserve">2001) </w:t>
      </w:r>
      <w:r>
        <w:t>That is the reason why user stories are useful in software development especially but not exclusively to Scrum methodology, even sprints in Scrum is basically</w:t>
      </w:r>
      <w:r w:rsidRPr="00640480">
        <w:t xml:space="preserve"> </w:t>
      </w:r>
      <w:r>
        <w:t xml:space="preserve">are as describe in the above scenario that </w:t>
      </w:r>
      <w:r w:rsidR="00871BB0">
        <w:t>is short</w:t>
      </w:r>
      <w:r>
        <w:t xml:space="preserve">-term goals to be achieved within a certain time frame. </w:t>
      </w:r>
    </w:p>
    <w:p w14:paraId="0800B968" w14:textId="77777777" w:rsidR="00D50964" w:rsidRPr="009A7E2F" w:rsidRDefault="00D50964" w:rsidP="00D50964">
      <w:pPr>
        <w:jc w:val="both"/>
        <w:rPr>
          <w:shd w:val="clear" w:color="auto" w:fill="FFFFFF"/>
        </w:rPr>
      </w:pPr>
      <w:r>
        <w:rPr>
          <w:shd w:val="clear" w:color="auto" w:fill="FFFFFF"/>
        </w:rPr>
        <w:t>In short,</w:t>
      </w:r>
      <w:r>
        <w:rPr>
          <w:rFonts w:hint="eastAsia"/>
          <w:shd w:val="clear" w:color="auto" w:fill="FFFFFF"/>
        </w:rPr>
        <w:t xml:space="preserve"> user story is a tool u</w:t>
      </w:r>
      <w:r>
        <w:rPr>
          <w:shd w:val="clear" w:color="auto" w:fill="FFFFFF"/>
        </w:rPr>
        <w:t>tilized widely</w:t>
      </w:r>
      <w:r>
        <w:rPr>
          <w:rFonts w:hint="eastAsia"/>
          <w:shd w:val="clear" w:color="auto" w:fill="FFFFFF"/>
        </w:rPr>
        <w:t xml:space="preserve"> in Agile software development</w:t>
      </w:r>
      <w:r>
        <w:rPr>
          <w:shd w:val="clear" w:color="auto" w:fill="FFFFFF"/>
        </w:rPr>
        <w:t>, by taking the perspective of a user, of describing the software both in either features and design which in turn helps to comprehend the requirement and scope of the project.</w:t>
      </w:r>
    </w:p>
    <w:p w14:paraId="1ED57B30" w14:textId="77777777" w:rsidR="00D50964" w:rsidRDefault="00D50964" w:rsidP="00D50964">
      <w:pPr>
        <w:pStyle w:val="Heading2"/>
      </w:pPr>
      <w:r>
        <w:t xml:space="preserve">3.2 Implementation of User Story to Help Clone a Search Engine like Google </w:t>
      </w:r>
    </w:p>
    <w:p w14:paraId="7EE3A0F2" w14:textId="69F374BD" w:rsidR="00D50964" w:rsidRDefault="00D50964" w:rsidP="00D50964">
      <w:r>
        <w:t xml:space="preserve">The </w:t>
      </w:r>
      <w:r w:rsidRPr="00D41B1E">
        <w:t>Connextra template</w:t>
      </w:r>
      <w:r>
        <w:rPr>
          <w:rFonts w:ascii="Arial" w:hAnsi="Arial" w:cs="Arial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>
        <w:t xml:space="preserve">will be used to answer this question in </w:t>
      </w:r>
      <w:r>
        <w:t>github (</w:t>
      </w:r>
      <w:r>
        <w:t>Kanban board</w:t>
      </w:r>
      <w:r>
        <w:t xml:space="preserve"> style)</w:t>
      </w:r>
      <w:r>
        <w:t>, however the caveat is it will not include the element of time as I do lack both the experience and technicality of developing and operating a project of this calibre, also in reality a specific deadline is usually upon the consensus of the stakeholders of the project.</w:t>
      </w:r>
    </w:p>
    <w:p w14:paraId="7DA2732C" w14:textId="77777777" w:rsidR="00D50964" w:rsidRDefault="00D50964" w:rsidP="00D509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m:oMathPara>
        <m:oMath>
          <m:r>
            <w:rPr>
              <w:rFonts w:ascii="Cambria Math" w:hAnsi="Cambria Math"/>
            </w:rPr>
            <m:t>As a&lt;role&gt;, I can&lt;function&gt;</m:t>
          </m:r>
          <m:r>
            <w:rPr>
              <w:rFonts w:ascii="Cambria Math" w:eastAsiaTheme="minorEastAsia" w:hAnsi="Cambria Math"/>
            </w:rPr>
            <m:t>,so that&lt;benefit&gt;</m:t>
          </m:r>
        </m:oMath>
      </m:oMathPara>
    </w:p>
    <w:p w14:paraId="5C296A93" w14:textId="7C960274" w:rsidR="00D50964" w:rsidRDefault="005F7C29" w:rsidP="00D50964">
      <w:r>
        <w:t>Google Clone (User Story)</w:t>
      </w:r>
    </w:p>
    <w:p w14:paraId="21E9202B" w14:textId="32140071" w:rsidR="005F7C29" w:rsidRPr="009A7E2F" w:rsidRDefault="005F7C29" w:rsidP="00D50964">
      <w:r>
        <w:t>*refer under project in github</w:t>
      </w:r>
    </w:p>
    <w:p w14:paraId="3BEA7287" w14:textId="77777777" w:rsidR="00D50964" w:rsidRDefault="00D50964" w:rsidP="00D50964">
      <w:pPr>
        <w:pStyle w:val="Heading1"/>
      </w:pPr>
      <w:r>
        <w:t>Reference</w:t>
      </w:r>
    </w:p>
    <w:p w14:paraId="2C3878D0" w14:textId="77777777" w:rsidR="00D50964" w:rsidRDefault="00D50964" w:rsidP="00D50964">
      <w:pPr>
        <w:jc w:val="both"/>
      </w:pPr>
      <w:r w:rsidRPr="00640480">
        <w:t>Beck, K., et al.</w:t>
      </w:r>
      <w:r>
        <w:t xml:space="preserve">, </w:t>
      </w:r>
      <w:r w:rsidRPr="00640480">
        <w:t>2001</w:t>
      </w:r>
      <w:r>
        <w:t>.</w:t>
      </w:r>
      <w:r w:rsidRPr="00640480">
        <w:t xml:space="preserve"> The Agile Manifesto.</w:t>
      </w:r>
      <w:r>
        <w:t xml:space="preserve"> [online]</w:t>
      </w:r>
      <w:r w:rsidRPr="00640480">
        <w:t xml:space="preserve"> Agile Alliance.</w:t>
      </w:r>
      <w:r>
        <w:t xml:space="preserve"> Available at </w:t>
      </w:r>
      <w:r>
        <w:rPr>
          <w:shd w:val="clear" w:color="auto" w:fill="FFFFFF"/>
        </w:rPr>
        <w:tab/>
      </w:r>
      <w:r w:rsidRPr="00EE760A">
        <w:t>http://agilemanifesto.org/</w:t>
      </w:r>
      <w:r>
        <w:t xml:space="preserve"> [Accessed 25 June 2020].</w:t>
      </w:r>
    </w:p>
    <w:p w14:paraId="5A33FFBC" w14:textId="77777777" w:rsidR="003B70E0" w:rsidRDefault="003B70E0" w:rsidP="00EE760A">
      <w:pPr>
        <w:jc w:val="both"/>
      </w:pPr>
    </w:p>
    <w:sectPr w:rsidR="003B70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4331BF7"/>
    <w:multiLevelType w:val="multilevel"/>
    <w:tmpl w:val="2F22A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MbI0NLAwMjIzMDRW0lEKTi0uzszPAykwrAUAeDCWZywAAAA="/>
  </w:docVars>
  <w:rsids>
    <w:rsidRoot w:val="008F4835"/>
    <w:rsid w:val="001E3203"/>
    <w:rsid w:val="002E7A3A"/>
    <w:rsid w:val="00323F72"/>
    <w:rsid w:val="003574D3"/>
    <w:rsid w:val="003701C8"/>
    <w:rsid w:val="00372DA4"/>
    <w:rsid w:val="003B70E0"/>
    <w:rsid w:val="00491CD7"/>
    <w:rsid w:val="005F7C29"/>
    <w:rsid w:val="00640480"/>
    <w:rsid w:val="00641213"/>
    <w:rsid w:val="00664A6D"/>
    <w:rsid w:val="00682EDE"/>
    <w:rsid w:val="006A2187"/>
    <w:rsid w:val="00707307"/>
    <w:rsid w:val="00760765"/>
    <w:rsid w:val="00871BB0"/>
    <w:rsid w:val="008B3654"/>
    <w:rsid w:val="008F4835"/>
    <w:rsid w:val="00914038"/>
    <w:rsid w:val="00973022"/>
    <w:rsid w:val="009A7E2F"/>
    <w:rsid w:val="00A94E88"/>
    <w:rsid w:val="00B13A40"/>
    <w:rsid w:val="00C048BC"/>
    <w:rsid w:val="00C615A0"/>
    <w:rsid w:val="00CF25E6"/>
    <w:rsid w:val="00D01E9C"/>
    <w:rsid w:val="00D41B1E"/>
    <w:rsid w:val="00D50964"/>
    <w:rsid w:val="00DF5A74"/>
    <w:rsid w:val="00E22C7D"/>
    <w:rsid w:val="00E804C0"/>
    <w:rsid w:val="00E95C71"/>
    <w:rsid w:val="00EE760A"/>
    <w:rsid w:val="00FE4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1D1A6"/>
  <w15:chartTrackingRefBased/>
  <w15:docId w15:val="{B73DEE00-BE1E-4C15-800F-5B047F604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1"/>
    <w:qFormat/>
    <w:rsid w:val="002E7A3A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5A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5A74"/>
    <w:pPr>
      <w:outlineLvl w:val="1"/>
    </w:pPr>
    <w:rPr>
      <w:rFonts w:asciiTheme="majorHAnsi" w:hAnsiTheme="majorHAnsi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483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F483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MY"/>
    </w:rPr>
  </w:style>
  <w:style w:type="character" w:customStyle="1" w:styleId="Heading1Char">
    <w:name w:val="Heading 1 Char"/>
    <w:basedOn w:val="DefaultParagraphFont"/>
    <w:link w:val="Heading1"/>
    <w:uiPriority w:val="9"/>
    <w:rsid w:val="00DF5A7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5A74"/>
    <w:rPr>
      <w:rFonts w:asciiTheme="majorHAnsi" w:hAnsiTheme="majorHAnsi"/>
      <w:sz w:val="28"/>
    </w:rPr>
  </w:style>
  <w:style w:type="character" w:styleId="PlaceholderText">
    <w:name w:val="Placeholder Text"/>
    <w:basedOn w:val="DefaultParagraphFont"/>
    <w:uiPriority w:val="99"/>
    <w:semiHidden/>
    <w:rsid w:val="00D41B1E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E76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6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956C26-A1F0-4F16-AEB1-02B0852C4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vin Raj Raja Ratinem</dc:creator>
  <cp:keywords/>
  <dc:description/>
  <cp:lastModifiedBy>Melvin Raj Raja Ratinem</cp:lastModifiedBy>
  <cp:revision>4</cp:revision>
  <dcterms:created xsi:type="dcterms:W3CDTF">2020-06-26T04:55:00Z</dcterms:created>
  <dcterms:modified xsi:type="dcterms:W3CDTF">2020-06-26T04:59:00Z</dcterms:modified>
</cp:coreProperties>
</file>